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C10229" w14:textId="0601E3BE" w:rsidR="00BD7F80" w:rsidRDefault="00BD7F80">
      <w:pPr>
        <w:rPr>
          <w:rFonts w:ascii="Times New Roman" w:eastAsiaTheme="majorEastAsia" w:hAnsi="Times New Roman" w:cs="Times New Roman"/>
          <w:color w:val="0F4761" w:themeColor="accent1" w:themeShade="BF"/>
          <w:sz w:val="40"/>
          <w:szCs w:val="40"/>
        </w:rPr>
      </w:pPr>
      <w:bookmarkStart w:id="0" w:name="smart-sorting-ai---final-project-report"/>
    </w:p>
    <w:p w14:paraId="0B6FE012" w14:textId="2FDCF573" w:rsidR="000B1006" w:rsidRPr="00BD7F80" w:rsidRDefault="00000000" w:rsidP="00AC4E3D">
      <w:pPr>
        <w:pStyle w:val="Heading1"/>
        <w:jc w:val="center"/>
        <w:rPr>
          <w:rFonts w:ascii="Times New Roman" w:hAnsi="Times New Roman" w:cs="Times New Roman"/>
          <w:sz w:val="56"/>
          <w:szCs w:val="56"/>
        </w:rPr>
      </w:pPr>
      <w:r w:rsidRPr="00BD7F80">
        <w:rPr>
          <w:rFonts w:ascii="Times New Roman" w:hAnsi="Times New Roman" w:cs="Times New Roman"/>
          <w:sz w:val="56"/>
          <w:szCs w:val="56"/>
        </w:rPr>
        <w:t>Smart Sorting AI - Final Project Report</w:t>
      </w:r>
    </w:p>
    <w:p w14:paraId="5DF3B95A" w14:textId="77777777" w:rsidR="000B1006" w:rsidRPr="00AC4E3D" w:rsidRDefault="00000000" w:rsidP="00BD7F80">
      <w:pPr>
        <w:pStyle w:val="Heading2"/>
        <w:jc w:val="center"/>
        <w:rPr>
          <w:rFonts w:ascii="Times New Roman" w:hAnsi="Times New Roman" w:cs="Times New Roman"/>
        </w:rPr>
      </w:pPr>
      <w:bookmarkStart w:id="1" w:name="introduction"/>
      <w:r>
        <w:t xml:space="preserve">1. </w:t>
      </w:r>
      <w:r w:rsidRPr="00AC4E3D">
        <w:rPr>
          <w:rFonts w:ascii="Times New Roman" w:hAnsi="Times New Roman" w:cs="Times New Roman"/>
        </w:rPr>
        <w:t>INTRODUCTION</w:t>
      </w:r>
    </w:p>
    <w:p w14:paraId="6A1A8EFB" w14:textId="77777777" w:rsidR="000B1006" w:rsidRDefault="00000000">
      <w:pPr>
        <w:pStyle w:val="Heading3"/>
      </w:pPr>
      <w:bookmarkStart w:id="2" w:name="project-overview"/>
      <w:r>
        <w:t>1.1 Project Overview</w:t>
      </w:r>
    </w:p>
    <w:p w14:paraId="17EC127F" w14:textId="77777777" w:rsidR="000B1006" w:rsidRDefault="00000000">
      <w:pPr>
        <w:pStyle w:val="FirstParagraph"/>
      </w:pPr>
      <w:r>
        <w:t>Smart Sorting AI is a state-of-the-art web-based application designed to evaluate the freshness of fruits and vegetables using advanced machine learning algorithms. Powered by TensorFlow.js and integrated with Firebase, the system provides real-time produce classification using image analysis.</w:t>
      </w:r>
    </w:p>
    <w:p w14:paraId="568E4769" w14:textId="77777777" w:rsidR="000B1006" w:rsidRDefault="00000000">
      <w:pPr>
        <w:pStyle w:val="BodyText"/>
      </w:pPr>
      <w:r>
        <w:rPr>
          <w:b/>
          <w:bCs/>
        </w:rPr>
        <w:t>Key Features:</w:t>
      </w:r>
      <w:r>
        <w:t xml:space="preserve"> - Real-time image analysis (camera &amp; file upload) - TensorFlow.js-based freshness classification - Confidence scoring and freshness grading - Analytics dashboard for performance insights - Firebase backend for secure, scalable data storage - User feedback loop for model improvement</w:t>
      </w:r>
    </w:p>
    <w:p w14:paraId="2B56669B" w14:textId="77777777" w:rsidR="000B1006" w:rsidRDefault="00000000">
      <w:pPr>
        <w:pStyle w:val="BodyText"/>
      </w:pPr>
      <w:r>
        <w:rPr>
          <w:b/>
          <w:bCs/>
        </w:rPr>
        <w:t>Target Users:</w:t>
      </w:r>
      <w:r>
        <w:t xml:space="preserve"> - Food retailers &amp; distributors - Quality control inspectors - Agricultural suppliers - Research institutions - Individual households</w:t>
      </w:r>
    </w:p>
    <w:p w14:paraId="2CAB0B85" w14:textId="77777777" w:rsidR="000B1006" w:rsidRDefault="00000000">
      <w:pPr>
        <w:pStyle w:val="Heading3"/>
      </w:pPr>
      <w:bookmarkStart w:id="3" w:name="purpose"/>
      <w:bookmarkEnd w:id="2"/>
      <w:r>
        <w:t>1.2 Purpose</w:t>
      </w:r>
    </w:p>
    <w:p w14:paraId="38E5C489" w14:textId="77777777" w:rsidR="000B1006" w:rsidRDefault="00000000">
      <w:pPr>
        <w:pStyle w:val="FirstParagraph"/>
      </w:pPr>
      <w:r>
        <w:t>The objective of Smart Sorting AI is to automate and enhance produce quality inspection in the food industry. It seeks to replace manual, error-prone inspections with data-driven, objective quality assessments.</w:t>
      </w:r>
    </w:p>
    <w:p w14:paraId="61B17FBA" w14:textId="2312AAF9" w:rsidR="000B1006" w:rsidRDefault="00000000">
      <w:pPr>
        <w:pStyle w:val="BodyText"/>
      </w:pPr>
      <w:r>
        <w:rPr>
          <w:b/>
          <w:bCs/>
        </w:rPr>
        <w:t>Core Goals:</w:t>
      </w:r>
      <w:r>
        <w:t xml:space="preserve"> - Automate quality evaluation of produce - Reduce food spoilage through early detection - Enhance operational efficiency - Provide actionable data insights - Promote sustainable supply chains</w:t>
      </w:r>
    </w:p>
    <w:p w14:paraId="4570A2CF" w14:textId="77777777" w:rsidR="00AC4E3D" w:rsidRDefault="00AC4E3D">
      <w:pPr>
        <w:pStyle w:val="BodyText"/>
      </w:pPr>
    </w:p>
    <w:p w14:paraId="717DF91B" w14:textId="593700CD" w:rsidR="000B1006" w:rsidRDefault="00417492" w:rsidP="00204814">
      <w:pPr>
        <w:pStyle w:val="BodyText"/>
      </w:pPr>
      <w:r>
        <w:rPr>
          <w:noProof/>
        </w:rPr>
        <w:t xml:space="preserve">                                  </w:t>
      </w:r>
      <w:r>
        <w:rPr>
          <w:noProof/>
        </w:rPr>
        <w:drawing>
          <wp:inline distT="0" distB="0" distL="0" distR="0" wp14:anchorId="77D01B96" wp14:editId="7933E9D1">
            <wp:extent cx="3722370" cy="2043269"/>
            <wp:effectExtent l="0" t="0" r="0" b="0"/>
            <wp:docPr id="520735205" name="Picture 2" descr=".A scientist looking at a test tub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0735205" name="Picture 2" descr=".A scientist looking at a test tube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9008" cy="2134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            </w:t>
      </w:r>
    </w:p>
    <w:p w14:paraId="08CA684A" w14:textId="119D8FAD" w:rsidR="000B1006" w:rsidRPr="00417492" w:rsidRDefault="00BD7F80" w:rsidP="00417492">
      <w:pPr>
        <w:jc w:val="center"/>
        <w:rPr>
          <w:color w:val="215E99" w:themeColor="text2" w:themeTint="BF"/>
          <w:sz w:val="32"/>
          <w:szCs w:val="32"/>
        </w:rPr>
      </w:pPr>
      <w:bookmarkStart w:id="4" w:name="ideation-phase"/>
      <w:bookmarkEnd w:id="1"/>
      <w:bookmarkEnd w:id="3"/>
      <w:r>
        <w:br w:type="page"/>
      </w:r>
      <w:r w:rsidR="00000000" w:rsidRPr="00417492">
        <w:rPr>
          <w:color w:val="215E99" w:themeColor="text2" w:themeTint="BF"/>
          <w:sz w:val="32"/>
          <w:szCs w:val="32"/>
        </w:rPr>
        <w:lastRenderedPageBreak/>
        <w:t>2. IDEATION PHASE</w:t>
      </w:r>
    </w:p>
    <w:p w14:paraId="580F8C83" w14:textId="77777777" w:rsidR="000B1006" w:rsidRDefault="00000000">
      <w:pPr>
        <w:pStyle w:val="Heading3"/>
      </w:pPr>
      <w:bookmarkStart w:id="5" w:name="problem-statement"/>
      <w:r>
        <w:t>2.1 Problem Statement</w:t>
      </w:r>
    </w:p>
    <w:p w14:paraId="678E6F2E" w14:textId="77777777" w:rsidR="000B1006" w:rsidRDefault="00000000">
      <w:pPr>
        <w:pStyle w:val="FirstParagraph"/>
      </w:pPr>
      <w:r>
        <w:t>Manual quality checks in the food industry suffer from inaccuracy, subjectivity, and limited scalability. The absence of automation leads to waste, high labor costs, and potential safety risks.</w:t>
      </w:r>
    </w:p>
    <w:p w14:paraId="5E4C1FA3" w14:textId="77777777" w:rsidR="000B1006" w:rsidRDefault="00000000">
      <w:pPr>
        <w:pStyle w:val="BodyText"/>
      </w:pPr>
      <w:r>
        <w:rPr>
          <w:b/>
          <w:bCs/>
        </w:rPr>
        <w:t>Challenges Identified:</w:t>
      </w:r>
      <w:r>
        <w:t xml:space="preserve"> - Limited inspection speed - Inconsistency in human judgment - Poor traceability and reporting - High operational costs - Inefficient sorting and transport logistics</w:t>
      </w:r>
    </w:p>
    <w:p w14:paraId="29668795" w14:textId="77777777" w:rsidR="000B1006" w:rsidRDefault="00000000">
      <w:pPr>
        <w:pStyle w:val="BodyText"/>
      </w:pPr>
      <w:r>
        <w:rPr>
          <w:b/>
          <w:bCs/>
        </w:rPr>
        <w:t>Industry Statistics:</w:t>
      </w:r>
      <w:r>
        <w:t xml:space="preserve"> - 30-40% of food is wasted globally - Manual inspection speed: ~50-100 items/hour - 15-20% of production costs go to quality control - 60% of spoilage is detected too late</w:t>
      </w:r>
    </w:p>
    <w:p w14:paraId="5D6C3106" w14:textId="77777777" w:rsidR="000B1006" w:rsidRDefault="00000000">
      <w:pPr>
        <w:pStyle w:val="Heading3"/>
      </w:pPr>
      <w:bookmarkStart w:id="6" w:name="empathy-map-canvas"/>
      <w:bookmarkEnd w:id="5"/>
      <w:r>
        <w:t>2.2 Empathy Map Canvas</w:t>
      </w:r>
    </w:p>
    <w:p w14:paraId="1AA1A17A" w14:textId="77777777" w:rsidR="000B1006" w:rsidRDefault="00000000">
      <w:pPr>
        <w:pStyle w:val="FirstParagraph"/>
      </w:pPr>
      <w:r>
        <w:rPr>
          <w:b/>
          <w:bCs/>
        </w:rPr>
        <w:t>Primary Users: Quality Inspectors</w:t>
      </w:r>
      <w:r>
        <w:t xml:space="preserve"> - </w:t>
      </w:r>
      <w:r>
        <w:rPr>
          <w:b/>
          <w:bCs/>
        </w:rPr>
        <w:t>Think &amp; Feel:</w:t>
      </w:r>
      <w:r>
        <w:t xml:space="preserve"> Overwhelmed, responsible, process-driven - </w:t>
      </w:r>
      <w:r>
        <w:rPr>
          <w:b/>
          <w:bCs/>
        </w:rPr>
        <w:t>Say:</w:t>
      </w:r>
      <w:r>
        <w:t xml:space="preserve"> “We need better tools for quality control.” - </w:t>
      </w:r>
      <w:r>
        <w:rPr>
          <w:b/>
          <w:bCs/>
        </w:rPr>
        <w:t>Do:</w:t>
      </w:r>
      <w:r>
        <w:t xml:space="preserve"> Manual inspection and documentation - </w:t>
      </w:r>
      <w:r>
        <w:rPr>
          <w:b/>
          <w:bCs/>
        </w:rPr>
        <w:t>Pain:</w:t>
      </w:r>
      <w:r>
        <w:t xml:space="preserve"> Fatigue, inaccuracy, time pressure - </w:t>
      </w:r>
      <w:r>
        <w:rPr>
          <w:b/>
          <w:bCs/>
        </w:rPr>
        <w:t>Gain:</w:t>
      </w:r>
      <w:r>
        <w:t xml:space="preserve"> Recognition, efficiency, better systems</w:t>
      </w:r>
    </w:p>
    <w:p w14:paraId="45BC872F" w14:textId="77777777" w:rsidR="000B1006" w:rsidRDefault="00000000">
      <w:pPr>
        <w:pStyle w:val="BodyText"/>
      </w:pPr>
      <w:r>
        <w:rPr>
          <w:b/>
          <w:bCs/>
        </w:rPr>
        <w:t>Secondary Users: Retail Managers</w:t>
      </w:r>
      <w:r>
        <w:t xml:space="preserve"> - </w:t>
      </w:r>
      <w:r>
        <w:rPr>
          <w:b/>
          <w:bCs/>
        </w:rPr>
        <w:t>Think &amp; Feel:</w:t>
      </w:r>
      <w:r>
        <w:t xml:space="preserve"> Focused on customer experience and waste reduction - </w:t>
      </w:r>
      <w:r>
        <w:rPr>
          <w:b/>
          <w:bCs/>
        </w:rPr>
        <w:t>Say:</w:t>
      </w:r>
      <w:r>
        <w:t xml:space="preserve"> “We can’t afford customer complaints.” - </w:t>
      </w:r>
      <w:r>
        <w:rPr>
          <w:b/>
          <w:bCs/>
        </w:rPr>
        <w:t>Do:</w:t>
      </w:r>
      <w:r>
        <w:t xml:space="preserve"> Inventory control, staff coordination - </w:t>
      </w:r>
      <w:r>
        <w:rPr>
          <w:b/>
          <w:bCs/>
        </w:rPr>
        <w:t>Pain:</w:t>
      </w:r>
      <w:r>
        <w:t xml:space="preserve"> Complaints, waste, inconsistency - </w:t>
      </w:r>
      <w:r>
        <w:rPr>
          <w:b/>
          <w:bCs/>
        </w:rPr>
        <w:t>Gain:</w:t>
      </w:r>
      <w:r>
        <w:t xml:space="preserve"> Fresh produce, improved ROI</w:t>
      </w:r>
    </w:p>
    <w:p w14:paraId="6C9AE2F3" w14:textId="77777777" w:rsidR="000B1006" w:rsidRDefault="00000000">
      <w:pPr>
        <w:pStyle w:val="Heading3"/>
      </w:pPr>
      <w:bookmarkStart w:id="7" w:name="brainstorming"/>
      <w:bookmarkEnd w:id="6"/>
      <w:r>
        <w:t>2.3 Brainstorming</w:t>
      </w:r>
    </w:p>
    <w:p w14:paraId="0D016C0E" w14:textId="77777777" w:rsidR="000B1006" w:rsidRDefault="00000000">
      <w:pPr>
        <w:pStyle w:val="FirstParagraph"/>
      </w:pPr>
      <w:r>
        <w:rPr>
          <w:b/>
          <w:bCs/>
        </w:rPr>
        <w:t>Phases:</w:t>
      </w:r>
      <w:r>
        <w:t xml:space="preserve"> 1. </w:t>
      </w:r>
      <w:r>
        <w:rPr>
          <w:b/>
          <w:bCs/>
        </w:rPr>
        <w:t>Problem Identification</w:t>
      </w:r>
      <w:r>
        <w:t xml:space="preserve"> – Interviews, research, and workflow analysis 2. </w:t>
      </w:r>
      <w:r>
        <w:rPr>
          <w:b/>
          <w:bCs/>
        </w:rPr>
        <w:t>Solution Generation</w:t>
      </w:r>
      <w:r>
        <w:t xml:space="preserve"> – Reviewed IoT, AI/ML, and vision systems 3. </w:t>
      </w:r>
      <w:r>
        <w:rPr>
          <w:b/>
          <w:bCs/>
        </w:rPr>
        <w:t>Tech Selection</w:t>
      </w:r>
      <w:r>
        <w:t xml:space="preserve"> – Opted for Computer Vision + ML on Web 4. </w:t>
      </w:r>
      <w:r>
        <w:rPr>
          <w:b/>
          <w:bCs/>
        </w:rPr>
        <w:t>Feature Prioritization:</w:t>
      </w:r>
      <w:r>
        <w:t xml:space="preserve"> - High: Real-time AI, dashboard, classification - Medium: Analytics, feedback loop - Low: Advanced reports, 3rd-party integrations</w:t>
      </w:r>
    </w:p>
    <w:p w14:paraId="0A9B1E98" w14:textId="5242821A" w:rsidR="000B1006" w:rsidRDefault="00537CE2">
      <w:r>
        <w:pict w14:anchorId="26F6FB78">
          <v:rect id="_x0000_i1533" style="width:.45pt;height:2.1pt" o:hrpct="1" o:hralign="center" o:hrstd="t" o:hr="t"/>
        </w:pict>
      </w:r>
    </w:p>
    <w:p w14:paraId="47F77D52" w14:textId="0053E992" w:rsidR="00BD7F80" w:rsidRDefault="00204814" w:rsidP="00204814">
      <w:pPr>
        <w:jc w:val="center"/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8" w:name="requirement-analysis"/>
      <w:bookmarkEnd w:id="4"/>
      <w:bookmarkEnd w:id="7"/>
      <w:r>
        <w:rPr>
          <w:rFonts w:asciiTheme="majorHAnsi" w:eastAsiaTheme="majorEastAsia" w:hAnsiTheme="majorHAnsi" w:cstheme="majorBidi"/>
          <w:noProof/>
          <w:color w:val="0F4761" w:themeColor="accent1" w:themeShade="BF"/>
          <w:sz w:val="32"/>
          <w:szCs w:val="32"/>
        </w:rPr>
        <w:drawing>
          <wp:inline distT="0" distB="0" distL="0" distR="0" wp14:anchorId="42CCBE98" wp14:editId="651EEF85">
            <wp:extent cx="3538353" cy="1655619"/>
            <wp:effectExtent l="0" t="0" r="0" b="0"/>
            <wp:docPr id="1157596830" name="Picture 3" descr="A person in a white robe holding tomato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7596830" name="Picture 3" descr="A person in a white robe holding tomatoes&#10;&#10;AI-generated content may be incorrect.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4569" cy="1695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D7F80">
        <w:br w:type="page"/>
      </w:r>
    </w:p>
    <w:p w14:paraId="7BF167F6" w14:textId="68E583A0" w:rsidR="000B1006" w:rsidRDefault="00000000" w:rsidP="00AC4E3D">
      <w:pPr>
        <w:pStyle w:val="Heading2"/>
        <w:jc w:val="center"/>
      </w:pPr>
      <w:r>
        <w:lastRenderedPageBreak/>
        <w:t>3. REQUIREMENT ANALYSIS</w:t>
      </w:r>
    </w:p>
    <w:p w14:paraId="772E31CA" w14:textId="77777777" w:rsidR="000B1006" w:rsidRDefault="00000000">
      <w:pPr>
        <w:pStyle w:val="Heading3"/>
      </w:pPr>
      <w:bookmarkStart w:id="9" w:name="customer-journey-map"/>
      <w:r>
        <w:t>3.1 Customer Journey Map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337"/>
        <w:gridCol w:w="1694"/>
        <w:gridCol w:w="1961"/>
        <w:gridCol w:w="1783"/>
        <w:gridCol w:w="2585"/>
      </w:tblGrid>
      <w:tr w:rsidR="000B1006" w14:paraId="1C8E89B2" w14:textId="77777777" w:rsidTr="000B100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131" w:type="dxa"/>
          </w:tcPr>
          <w:p w14:paraId="4239021A" w14:textId="77777777" w:rsidR="000B1006" w:rsidRDefault="00000000">
            <w:pPr>
              <w:pStyle w:val="Compact"/>
            </w:pPr>
            <w:r>
              <w:t>Stage</w:t>
            </w:r>
          </w:p>
        </w:tc>
        <w:tc>
          <w:tcPr>
            <w:tcW w:w="1433" w:type="dxa"/>
          </w:tcPr>
          <w:p w14:paraId="201272B1" w14:textId="77777777" w:rsidR="000B1006" w:rsidRDefault="00000000">
            <w:pPr>
              <w:pStyle w:val="Compact"/>
            </w:pPr>
            <w:r>
              <w:t>Touchpoint</w:t>
            </w:r>
          </w:p>
        </w:tc>
        <w:tc>
          <w:tcPr>
            <w:tcW w:w="1659" w:type="dxa"/>
          </w:tcPr>
          <w:p w14:paraId="7EC6C292" w14:textId="77777777" w:rsidR="000B1006" w:rsidRDefault="00000000">
            <w:pPr>
              <w:pStyle w:val="Compact"/>
            </w:pPr>
            <w:r>
              <w:t>User Action</w:t>
            </w:r>
          </w:p>
        </w:tc>
        <w:tc>
          <w:tcPr>
            <w:tcW w:w="1508" w:type="dxa"/>
          </w:tcPr>
          <w:p w14:paraId="2A2345D0" w14:textId="77777777" w:rsidR="000B1006" w:rsidRDefault="00000000">
            <w:pPr>
              <w:pStyle w:val="Compact"/>
            </w:pPr>
            <w:r>
              <w:t>Emotions</w:t>
            </w:r>
          </w:p>
        </w:tc>
        <w:tc>
          <w:tcPr>
            <w:tcW w:w="2187" w:type="dxa"/>
          </w:tcPr>
          <w:p w14:paraId="263A1042" w14:textId="77777777" w:rsidR="000B1006" w:rsidRDefault="00000000">
            <w:pPr>
              <w:pStyle w:val="Compact"/>
            </w:pPr>
            <w:r>
              <w:t>Pain Points</w:t>
            </w:r>
          </w:p>
        </w:tc>
      </w:tr>
      <w:tr w:rsidR="000B1006" w14:paraId="1118692A" w14:textId="77777777">
        <w:tc>
          <w:tcPr>
            <w:tcW w:w="1131" w:type="dxa"/>
          </w:tcPr>
          <w:p w14:paraId="234543B6" w14:textId="77777777" w:rsidR="000B1006" w:rsidRDefault="00000000">
            <w:pPr>
              <w:pStyle w:val="Compact"/>
            </w:pPr>
            <w:r>
              <w:t>Awareness</w:t>
            </w:r>
          </w:p>
        </w:tc>
        <w:tc>
          <w:tcPr>
            <w:tcW w:w="1433" w:type="dxa"/>
          </w:tcPr>
          <w:p w14:paraId="334372FC" w14:textId="77777777" w:rsidR="000B1006" w:rsidRDefault="00000000">
            <w:pPr>
              <w:pStyle w:val="Compact"/>
            </w:pPr>
            <w:r>
              <w:t>Training/intro</w:t>
            </w:r>
          </w:p>
        </w:tc>
        <w:tc>
          <w:tcPr>
            <w:tcW w:w="1659" w:type="dxa"/>
          </w:tcPr>
          <w:p w14:paraId="3D9F0D88" w14:textId="77777777" w:rsidR="000B1006" w:rsidRDefault="00000000">
            <w:pPr>
              <w:pStyle w:val="Compact"/>
            </w:pPr>
            <w:r>
              <w:t>Discover the system</w:t>
            </w:r>
          </w:p>
        </w:tc>
        <w:tc>
          <w:tcPr>
            <w:tcW w:w="1508" w:type="dxa"/>
          </w:tcPr>
          <w:p w14:paraId="19D6E809" w14:textId="77777777" w:rsidR="000B1006" w:rsidRDefault="00000000">
            <w:pPr>
              <w:pStyle w:val="Compact"/>
            </w:pPr>
            <w:r>
              <w:t>Curious, skeptical</w:t>
            </w:r>
          </w:p>
        </w:tc>
        <w:tc>
          <w:tcPr>
            <w:tcW w:w="2187" w:type="dxa"/>
          </w:tcPr>
          <w:p w14:paraId="64905BA3" w14:textId="77777777" w:rsidR="000B1006" w:rsidRDefault="00000000">
            <w:pPr>
              <w:pStyle w:val="Compact"/>
            </w:pPr>
            <w:r>
              <w:t>Fear of change</w:t>
            </w:r>
          </w:p>
        </w:tc>
      </w:tr>
      <w:tr w:rsidR="000B1006" w14:paraId="14103701" w14:textId="77777777">
        <w:tc>
          <w:tcPr>
            <w:tcW w:w="1131" w:type="dxa"/>
          </w:tcPr>
          <w:p w14:paraId="708727C7" w14:textId="77777777" w:rsidR="000B1006" w:rsidRDefault="00000000">
            <w:pPr>
              <w:pStyle w:val="Compact"/>
            </w:pPr>
            <w:r>
              <w:t>Onboarding</w:t>
            </w:r>
          </w:p>
        </w:tc>
        <w:tc>
          <w:tcPr>
            <w:tcW w:w="1433" w:type="dxa"/>
          </w:tcPr>
          <w:p w14:paraId="0C0DEDFD" w14:textId="77777777" w:rsidR="000B1006" w:rsidRDefault="00000000">
            <w:pPr>
              <w:pStyle w:val="Compact"/>
            </w:pPr>
            <w:r>
              <w:t>Training session</w:t>
            </w:r>
          </w:p>
        </w:tc>
        <w:tc>
          <w:tcPr>
            <w:tcW w:w="1659" w:type="dxa"/>
          </w:tcPr>
          <w:p w14:paraId="0D6FBD95" w14:textId="77777777" w:rsidR="000B1006" w:rsidRDefault="00000000">
            <w:pPr>
              <w:pStyle w:val="Compact"/>
            </w:pPr>
            <w:r>
              <w:t>First-time use</w:t>
            </w:r>
          </w:p>
        </w:tc>
        <w:tc>
          <w:tcPr>
            <w:tcW w:w="1508" w:type="dxa"/>
          </w:tcPr>
          <w:p w14:paraId="12C8B939" w14:textId="77777777" w:rsidR="000B1006" w:rsidRDefault="00000000">
            <w:pPr>
              <w:pStyle w:val="Compact"/>
            </w:pPr>
            <w:r>
              <w:t>Nervous, excited</w:t>
            </w:r>
          </w:p>
        </w:tc>
        <w:tc>
          <w:tcPr>
            <w:tcW w:w="2187" w:type="dxa"/>
          </w:tcPr>
          <w:p w14:paraId="39768D1C" w14:textId="77777777" w:rsidR="000B1006" w:rsidRDefault="00000000">
            <w:pPr>
              <w:pStyle w:val="Compact"/>
            </w:pPr>
            <w:r>
              <w:t>UI learning curve</w:t>
            </w:r>
          </w:p>
        </w:tc>
      </w:tr>
      <w:tr w:rsidR="000B1006" w14:paraId="2FE2D8A8" w14:textId="77777777">
        <w:tc>
          <w:tcPr>
            <w:tcW w:w="1131" w:type="dxa"/>
          </w:tcPr>
          <w:p w14:paraId="4D1ACDF2" w14:textId="77777777" w:rsidR="000B1006" w:rsidRDefault="00000000">
            <w:pPr>
              <w:pStyle w:val="Compact"/>
            </w:pPr>
            <w:r>
              <w:t>Daily Use</w:t>
            </w:r>
          </w:p>
        </w:tc>
        <w:tc>
          <w:tcPr>
            <w:tcW w:w="1433" w:type="dxa"/>
          </w:tcPr>
          <w:p w14:paraId="185B99AE" w14:textId="77777777" w:rsidR="000B1006" w:rsidRDefault="00000000">
            <w:pPr>
              <w:pStyle w:val="Compact"/>
            </w:pPr>
            <w:r>
              <w:t>Inspection tasks</w:t>
            </w:r>
          </w:p>
        </w:tc>
        <w:tc>
          <w:tcPr>
            <w:tcW w:w="1659" w:type="dxa"/>
          </w:tcPr>
          <w:p w14:paraId="0D2356BF" w14:textId="77777777" w:rsidR="000B1006" w:rsidRDefault="00000000">
            <w:pPr>
              <w:pStyle w:val="Compact"/>
            </w:pPr>
            <w:r>
              <w:t>Upload &amp; classify</w:t>
            </w:r>
          </w:p>
        </w:tc>
        <w:tc>
          <w:tcPr>
            <w:tcW w:w="1508" w:type="dxa"/>
          </w:tcPr>
          <w:p w14:paraId="1FC38926" w14:textId="77777777" w:rsidR="000B1006" w:rsidRDefault="00000000">
            <w:pPr>
              <w:pStyle w:val="Compact"/>
            </w:pPr>
            <w:r>
              <w:t>Confident, focused</w:t>
            </w:r>
          </w:p>
        </w:tc>
        <w:tc>
          <w:tcPr>
            <w:tcW w:w="2187" w:type="dxa"/>
          </w:tcPr>
          <w:p w14:paraId="2B712D47" w14:textId="77777777" w:rsidR="000B1006" w:rsidRDefault="00000000">
            <w:pPr>
              <w:pStyle w:val="Compact"/>
            </w:pPr>
            <w:r>
              <w:t>Errors, false predictions</w:t>
            </w:r>
          </w:p>
        </w:tc>
      </w:tr>
      <w:tr w:rsidR="000B1006" w14:paraId="3CB7E23D" w14:textId="77777777">
        <w:tc>
          <w:tcPr>
            <w:tcW w:w="1131" w:type="dxa"/>
          </w:tcPr>
          <w:p w14:paraId="2C9E7308" w14:textId="77777777" w:rsidR="000B1006" w:rsidRDefault="00000000">
            <w:pPr>
              <w:pStyle w:val="Compact"/>
            </w:pPr>
            <w:r>
              <w:t>Optimization</w:t>
            </w:r>
          </w:p>
        </w:tc>
        <w:tc>
          <w:tcPr>
            <w:tcW w:w="1433" w:type="dxa"/>
          </w:tcPr>
          <w:p w14:paraId="55AFD71E" w14:textId="77777777" w:rsidR="000B1006" w:rsidRDefault="00000000">
            <w:pPr>
              <w:pStyle w:val="Compact"/>
            </w:pPr>
            <w:r>
              <w:t>Performance review</w:t>
            </w:r>
          </w:p>
        </w:tc>
        <w:tc>
          <w:tcPr>
            <w:tcW w:w="1659" w:type="dxa"/>
          </w:tcPr>
          <w:p w14:paraId="55DC723D" w14:textId="77777777" w:rsidR="000B1006" w:rsidRDefault="00000000">
            <w:pPr>
              <w:pStyle w:val="Compact"/>
            </w:pPr>
            <w:r>
              <w:t>Provide feedback</w:t>
            </w:r>
          </w:p>
        </w:tc>
        <w:tc>
          <w:tcPr>
            <w:tcW w:w="1508" w:type="dxa"/>
          </w:tcPr>
          <w:p w14:paraId="05176DEC" w14:textId="77777777" w:rsidR="000B1006" w:rsidRDefault="00000000">
            <w:pPr>
              <w:pStyle w:val="Compact"/>
            </w:pPr>
            <w:r>
              <w:t>Ownership</w:t>
            </w:r>
          </w:p>
        </w:tc>
        <w:tc>
          <w:tcPr>
            <w:tcW w:w="2187" w:type="dxa"/>
          </w:tcPr>
          <w:p w14:paraId="6EE0AF74" w14:textId="77777777" w:rsidR="000B1006" w:rsidRDefault="00000000">
            <w:pPr>
              <w:pStyle w:val="Compact"/>
            </w:pPr>
            <w:r>
              <w:t>Lack of flexibility</w:t>
            </w:r>
          </w:p>
        </w:tc>
      </w:tr>
      <w:tr w:rsidR="000B1006" w14:paraId="14C6B6DC" w14:textId="77777777">
        <w:tc>
          <w:tcPr>
            <w:tcW w:w="1131" w:type="dxa"/>
          </w:tcPr>
          <w:p w14:paraId="756F039E" w14:textId="77777777" w:rsidR="000B1006" w:rsidRDefault="00000000">
            <w:pPr>
              <w:pStyle w:val="Compact"/>
            </w:pPr>
            <w:r>
              <w:t>Advocacy</w:t>
            </w:r>
          </w:p>
        </w:tc>
        <w:tc>
          <w:tcPr>
            <w:tcW w:w="1433" w:type="dxa"/>
          </w:tcPr>
          <w:p w14:paraId="3EEAACD9" w14:textId="77777777" w:rsidR="000B1006" w:rsidRDefault="00000000">
            <w:pPr>
              <w:pStyle w:val="Compact"/>
            </w:pPr>
            <w:r>
              <w:t>Team meetings</w:t>
            </w:r>
          </w:p>
        </w:tc>
        <w:tc>
          <w:tcPr>
            <w:tcW w:w="1659" w:type="dxa"/>
          </w:tcPr>
          <w:p w14:paraId="4BF5E2C3" w14:textId="77777777" w:rsidR="000B1006" w:rsidRDefault="00000000">
            <w:pPr>
              <w:pStyle w:val="Compact"/>
            </w:pPr>
            <w:r>
              <w:t>Share experience</w:t>
            </w:r>
          </w:p>
        </w:tc>
        <w:tc>
          <w:tcPr>
            <w:tcW w:w="1508" w:type="dxa"/>
          </w:tcPr>
          <w:p w14:paraId="33093C31" w14:textId="77777777" w:rsidR="000B1006" w:rsidRDefault="00000000">
            <w:pPr>
              <w:pStyle w:val="Compact"/>
            </w:pPr>
            <w:r>
              <w:t>Proud, supportive</w:t>
            </w:r>
          </w:p>
        </w:tc>
        <w:tc>
          <w:tcPr>
            <w:tcW w:w="2187" w:type="dxa"/>
          </w:tcPr>
          <w:p w14:paraId="0456E61E" w14:textId="77777777" w:rsidR="000B1006" w:rsidRDefault="00000000">
            <w:pPr>
              <w:pStyle w:val="Compact"/>
            </w:pPr>
            <w:r>
              <w:t>N/A</w:t>
            </w:r>
          </w:p>
        </w:tc>
      </w:tr>
    </w:tbl>
    <w:p w14:paraId="2661E4F9" w14:textId="77777777" w:rsidR="000B1006" w:rsidRDefault="00000000">
      <w:pPr>
        <w:pStyle w:val="Heading3"/>
      </w:pPr>
      <w:bookmarkStart w:id="10" w:name="solution-requirements"/>
      <w:bookmarkEnd w:id="9"/>
      <w:r>
        <w:t>3.2 Solution Requirements</w:t>
      </w:r>
    </w:p>
    <w:p w14:paraId="1499F023" w14:textId="77777777" w:rsidR="000B1006" w:rsidRDefault="00000000">
      <w:pPr>
        <w:pStyle w:val="FirstParagraph"/>
      </w:pPr>
      <w:r>
        <w:rPr>
          <w:b/>
          <w:bCs/>
        </w:rPr>
        <w:t>Functional:</w:t>
      </w:r>
      <w:r>
        <w:t xml:space="preserve"> - Image upload and camera capture - TensorFlow.js for live classification - Confidence scoring and grading - Data storage with Firestore - Session tracking and analytics</w:t>
      </w:r>
    </w:p>
    <w:p w14:paraId="709E33B9" w14:textId="77777777" w:rsidR="000B1006" w:rsidRDefault="00000000">
      <w:pPr>
        <w:pStyle w:val="BodyText"/>
      </w:pPr>
      <w:r>
        <w:rPr>
          <w:b/>
          <w:bCs/>
        </w:rPr>
        <w:t>Non-Functional:</w:t>
      </w:r>
      <w:r>
        <w:t xml:space="preserve"> - Completion under 5 seconds - Uptime of 99.9% - Mobile responsiveness - Secure Firebase-authenticated access</w:t>
      </w:r>
    </w:p>
    <w:p w14:paraId="00332537" w14:textId="77777777" w:rsidR="000B1006" w:rsidRDefault="00000000">
      <w:pPr>
        <w:pStyle w:val="Heading3"/>
      </w:pPr>
      <w:bookmarkStart w:id="11" w:name="data-flow-diagram"/>
      <w:bookmarkEnd w:id="10"/>
      <w:r>
        <w:t>3.3 Data Flow Diagram</w:t>
      </w:r>
    </w:p>
    <w:p w14:paraId="45275CC3" w14:textId="77777777" w:rsidR="000B1006" w:rsidRDefault="00000000">
      <w:pPr>
        <w:pStyle w:val="FirstParagraph"/>
      </w:pPr>
      <w:r>
        <w:rPr>
          <w:b/>
          <w:bCs/>
        </w:rPr>
        <w:t>Stages:</w:t>
      </w:r>
      <w:r>
        <w:t xml:space="preserve"> - Input: Image capture/upload - Processing: AI-based classification - Output: Quality grade + confidence - Storage: Firebase DB + Storage - Feedback: Optional correction log</w:t>
      </w:r>
    </w:p>
    <w:p w14:paraId="121E7E02" w14:textId="77777777" w:rsidR="000B1006" w:rsidRDefault="00000000">
      <w:pPr>
        <w:pStyle w:val="Heading3"/>
      </w:pPr>
      <w:bookmarkStart w:id="12" w:name="technology-stack"/>
      <w:bookmarkEnd w:id="11"/>
      <w:r>
        <w:t>3.4 Technology Stack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79"/>
        <w:gridCol w:w="4621"/>
      </w:tblGrid>
      <w:tr w:rsidR="000B1006" w14:paraId="2C483E2F" w14:textId="77777777" w:rsidTr="000B100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6D4DA6F" w14:textId="77777777" w:rsidR="000B1006" w:rsidRDefault="00000000">
            <w:pPr>
              <w:pStyle w:val="Compact"/>
            </w:pPr>
            <w:r>
              <w:t>Layer</w:t>
            </w:r>
          </w:p>
        </w:tc>
        <w:tc>
          <w:tcPr>
            <w:tcW w:w="0" w:type="auto"/>
          </w:tcPr>
          <w:p w14:paraId="1ECCA7A6" w14:textId="77777777" w:rsidR="000B1006" w:rsidRDefault="00000000">
            <w:pPr>
              <w:pStyle w:val="Compact"/>
            </w:pPr>
            <w:r>
              <w:t>Technology</w:t>
            </w:r>
          </w:p>
        </w:tc>
      </w:tr>
      <w:tr w:rsidR="000B1006" w14:paraId="291833E3" w14:textId="77777777">
        <w:tc>
          <w:tcPr>
            <w:tcW w:w="0" w:type="auto"/>
          </w:tcPr>
          <w:p w14:paraId="6A86515C" w14:textId="77777777" w:rsidR="000B1006" w:rsidRDefault="00000000">
            <w:pPr>
              <w:pStyle w:val="Compact"/>
            </w:pPr>
            <w:r>
              <w:t>Frontend</w:t>
            </w:r>
          </w:p>
        </w:tc>
        <w:tc>
          <w:tcPr>
            <w:tcW w:w="0" w:type="auto"/>
          </w:tcPr>
          <w:p w14:paraId="3DEC30C8" w14:textId="77777777" w:rsidR="000B1006" w:rsidRDefault="00000000">
            <w:pPr>
              <w:pStyle w:val="Compact"/>
            </w:pPr>
            <w:r>
              <w:t>React 18, TypeScript, Tailwind CSS, Vite</w:t>
            </w:r>
          </w:p>
        </w:tc>
      </w:tr>
      <w:tr w:rsidR="000B1006" w14:paraId="5725A88A" w14:textId="77777777">
        <w:tc>
          <w:tcPr>
            <w:tcW w:w="0" w:type="auto"/>
          </w:tcPr>
          <w:p w14:paraId="208B4D08" w14:textId="77777777" w:rsidR="000B1006" w:rsidRDefault="00000000">
            <w:pPr>
              <w:pStyle w:val="Compact"/>
            </w:pPr>
            <w:r>
              <w:t>Animation</w:t>
            </w:r>
          </w:p>
        </w:tc>
        <w:tc>
          <w:tcPr>
            <w:tcW w:w="0" w:type="auto"/>
          </w:tcPr>
          <w:p w14:paraId="1B16DCE9" w14:textId="77777777" w:rsidR="000B1006" w:rsidRDefault="00000000">
            <w:pPr>
              <w:pStyle w:val="Compact"/>
            </w:pPr>
            <w:r>
              <w:t>Framer Motion</w:t>
            </w:r>
          </w:p>
        </w:tc>
      </w:tr>
      <w:tr w:rsidR="000B1006" w14:paraId="64655887" w14:textId="77777777">
        <w:tc>
          <w:tcPr>
            <w:tcW w:w="0" w:type="auto"/>
          </w:tcPr>
          <w:p w14:paraId="5ABFA46D" w14:textId="77777777" w:rsidR="000B1006" w:rsidRDefault="00000000">
            <w:pPr>
              <w:pStyle w:val="Compact"/>
            </w:pPr>
            <w:r>
              <w:t>ML/AI</w:t>
            </w:r>
          </w:p>
        </w:tc>
        <w:tc>
          <w:tcPr>
            <w:tcW w:w="0" w:type="auto"/>
          </w:tcPr>
          <w:p w14:paraId="0513D1D4" w14:textId="77777777" w:rsidR="000B1006" w:rsidRDefault="00000000">
            <w:pPr>
              <w:pStyle w:val="Compact"/>
            </w:pPr>
            <w:r>
              <w:t>TensorFlow.js, MobileNetV2, Custom CNN</w:t>
            </w:r>
          </w:p>
        </w:tc>
      </w:tr>
      <w:tr w:rsidR="000B1006" w14:paraId="57BA73FB" w14:textId="77777777">
        <w:tc>
          <w:tcPr>
            <w:tcW w:w="0" w:type="auto"/>
          </w:tcPr>
          <w:p w14:paraId="1F021AD2" w14:textId="77777777" w:rsidR="000B1006" w:rsidRDefault="00000000">
            <w:pPr>
              <w:pStyle w:val="Compact"/>
            </w:pPr>
            <w:r>
              <w:t>Backend</w:t>
            </w:r>
          </w:p>
        </w:tc>
        <w:tc>
          <w:tcPr>
            <w:tcW w:w="0" w:type="auto"/>
          </w:tcPr>
          <w:p w14:paraId="2ECBB3B8" w14:textId="77777777" w:rsidR="000B1006" w:rsidRDefault="00000000">
            <w:pPr>
              <w:pStyle w:val="Compact"/>
            </w:pPr>
            <w:r>
              <w:t>Firebase (Firestore, Storage, Analytics)</w:t>
            </w:r>
          </w:p>
        </w:tc>
      </w:tr>
      <w:tr w:rsidR="000B1006" w14:paraId="51A076D4" w14:textId="77777777">
        <w:tc>
          <w:tcPr>
            <w:tcW w:w="0" w:type="auto"/>
          </w:tcPr>
          <w:p w14:paraId="270051BB" w14:textId="77777777" w:rsidR="000B1006" w:rsidRDefault="00000000">
            <w:pPr>
              <w:pStyle w:val="Compact"/>
            </w:pPr>
            <w:r>
              <w:t>Charts</w:t>
            </w:r>
          </w:p>
        </w:tc>
        <w:tc>
          <w:tcPr>
            <w:tcW w:w="0" w:type="auto"/>
          </w:tcPr>
          <w:p w14:paraId="524C3BD7" w14:textId="77777777" w:rsidR="000B1006" w:rsidRDefault="00000000">
            <w:pPr>
              <w:pStyle w:val="Compact"/>
            </w:pPr>
            <w:r>
              <w:t>Chart.js, React-Chart.js</w:t>
            </w:r>
          </w:p>
        </w:tc>
      </w:tr>
      <w:tr w:rsidR="000B1006" w14:paraId="354484F4" w14:textId="77777777">
        <w:tc>
          <w:tcPr>
            <w:tcW w:w="0" w:type="auto"/>
          </w:tcPr>
          <w:p w14:paraId="13FB870C" w14:textId="77777777" w:rsidR="000B1006" w:rsidRDefault="00000000">
            <w:pPr>
              <w:pStyle w:val="Compact"/>
            </w:pPr>
            <w:r>
              <w:t>Tools</w:t>
            </w:r>
          </w:p>
        </w:tc>
        <w:tc>
          <w:tcPr>
            <w:tcW w:w="0" w:type="auto"/>
          </w:tcPr>
          <w:p w14:paraId="33789DA5" w14:textId="77777777" w:rsidR="000B1006" w:rsidRDefault="00000000">
            <w:pPr>
              <w:pStyle w:val="Compact"/>
            </w:pPr>
            <w:r>
              <w:t>ESLint, PostCSS, Autoprefixer</w:t>
            </w:r>
          </w:p>
        </w:tc>
      </w:tr>
    </w:tbl>
    <w:p w14:paraId="20AD5F75" w14:textId="4AAB0A78" w:rsidR="000B1006" w:rsidRDefault="00537CE2">
      <w:r>
        <w:pict w14:anchorId="6C19DFF1">
          <v:rect id="_x0000_i1534" style="width:.45pt;height:2.1pt" o:hrpct="1" o:hralign="center" o:hrstd="t" o:hr="t"/>
        </w:pict>
      </w:r>
    </w:p>
    <w:p w14:paraId="3633C4AD" w14:textId="77777777" w:rsidR="000B1006" w:rsidRDefault="00000000" w:rsidP="00AC4E3D">
      <w:pPr>
        <w:pStyle w:val="Heading2"/>
        <w:jc w:val="center"/>
      </w:pPr>
      <w:bookmarkStart w:id="13" w:name="project-design"/>
      <w:bookmarkEnd w:id="8"/>
      <w:bookmarkEnd w:id="12"/>
      <w:r>
        <w:lastRenderedPageBreak/>
        <w:t>4. PROJECT DESIGN</w:t>
      </w:r>
    </w:p>
    <w:p w14:paraId="7B0CEB06" w14:textId="77777777" w:rsidR="000B1006" w:rsidRDefault="00000000">
      <w:pPr>
        <w:pStyle w:val="Heading3"/>
      </w:pPr>
      <w:bookmarkStart w:id="14" w:name="problem-solution-fit"/>
      <w:r>
        <w:t>4.1 Problem-Solution Fit</w:t>
      </w:r>
    </w:p>
    <w:p w14:paraId="39A13EA4" w14:textId="77777777" w:rsidR="000B1006" w:rsidRDefault="00000000">
      <w:pPr>
        <w:pStyle w:val="FirstParagraph"/>
      </w:pPr>
      <w:r>
        <w:rPr>
          <w:b/>
          <w:bCs/>
        </w:rPr>
        <w:t>Validation Activities:</w:t>
      </w:r>
      <w:r>
        <w:t xml:space="preserve"> - Conducted 15 professional interviews - Tested prototype with 20 users - Benchmarked results against manual inspection</w:t>
      </w:r>
    </w:p>
    <w:p w14:paraId="79ECDDFC" w14:textId="77777777" w:rsidR="000B1006" w:rsidRDefault="00000000">
      <w:pPr>
        <w:pStyle w:val="BodyText"/>
      </w:pPr>
      <w:r>
        <w:rPr>
          <w:b/>
          <w:bCs/>
        </w:rPr>
        <w:t>Market Fit:</w:t>
      </w:r>
      <w:r>
        <w:t xml:space="preserve"> - $2.5B quality control market - Addressable audience: 500K+ inspectors globally - Differentiators: Web-first, AI-powered, real-time</w:t>
      </w:r>
    </w:p>
    <w:p w14:paraId="0F0D0689" w14:textId="77777777" w:rsidR="000B1006" w:rsidRDefault="00000000">
      <w:pPr>
        <w:pStyle w:val="Heading3"/>
      </w:pPr>
      <w:bookmarkStart w:id="15" w:name="proposed-solution"/>
      <w:bookmarkEnd w:id="14"/>
      <w:r>
        <w:t>4.2 Proposed Solution</w:t>
      </w:r>
    </w:p>
    <w:p w14:paraId="01C05E29" w14:textId="77777777" w:rsidR="000B1006" w:rsidRDefault="00000000">
      <w:pPr>
        <w:pStyle w:val="FirstParagraph"/>
      </w:pPr>
      <w:r>
        <w:rPr>
          <w:b/>
          <w:bCs/>
        </w:rPr>
        <w:t>Core Modules:</w:t>
      </w:r>
      <w:r>
        <w:t xml:space="preserve"> - Image Capture Module - AI Classification Engine - Results Visualization Panel - Firebase Data Manager - Analytics Dashboard</w:t>
      </w:r>
    </w:p>
    <w:p w14:paraId="4BE8FAB3" w14:textId="77777777" w:rsidR="000B1006" w:rsidRDefault="00000000">
      <w:pPr>
        <w:pStyle w:val="Heading3"/>
      </w:pPr>
      <w:bookmarkStart w:id="16" w:name="solution-architecture"/>
      <w:bookmarkEnd w:id="15"/>
      <w:r>
        <w:t>4.3 Solution Architecture</w:t>
      </w:r>
    </w:p>
    <w:p w14:paraId="43E67A86" w14:textId="77777777" w:rsidR="000B1006" w:rsidRDefault="00000000">
      <w:pPr>
        <w:pStyle w:val="FirstParagraph"/>
      </w:pPr>
      <w:r>
        <w:rPr>
          <w:b/>
          <w:bCs/>
        </w:rPr>
        <w:t>Main Components:</w:t>
      </w:r>
      <w:r>
        <w:t xml:space="preserve"> - </w:t>
      </w:r>
      <w:r>
        <w:rPr>
          <w:b/>
          <w:bCs/>
        </w:rPr>
        <w:t>ImageUpload</w:t>
      </w:r>
      <w:r>
        <w:t xml:space="preserve">: Upload handler - </w:t>
      </w:r>
      <w:r>
        <w:rPr>
          <w:b/>
          <w:bCs/>
        </w:rPr>
        <w:t>CameraCapture</w:t>
      </w:r>
      <w:r>
        <w:t xml:space="preserve">: Webcam interface - </w:t>
      </w:r>
      <w:r>
        <w:rPr>
          <w:b/>
          <w:bCs/>
        </w:rPr>
        <w:t>ResultsDisplay</w:t>
      </w:r>
      <w:r>
        <w:t xml:space="preserve">: Shows grades and scores - </w:t>
      </w:r>
      <w:r>
        <w:rPr>
          <w:b/>
          <w:bCs/>
        </w:rPr>
        <w:t>Dashboard</w:t>
      </w:r>
      <w:r>
        <w:t xml:space="preserve">: Charts and usage stats - </w:t>
      </w:r>
      <w:r>
        <w:rPr>
          <w:b/>
          <w:bCs/>
        </w:rPr>
        <w:t>AIService.ts</w:t>
      </w:r>
      <w:r>
        <w:t xml:space="preserve">: TensorFlow model logic - </w:t>
      </w:r>
      <w:proofErr w:type="spellStart"/>
      <w:r>
        <w:rPr>
          <w:b/>
          <w:bCs/>
        </w:rPr>
        <w:t>FirebaseService.ts</w:t>
      </w:r>
      <w:proofErr w:type="spellEnd"/>
      <w:r>
        <w:t>: CRUD for results</w:t>
      </w:r>
    </w:p>
    <w:p w14:paraId="7BF73AD2" w14:textId="401A5987" w:rsidR="000B1006" w:rsidRDefault="00537CE2">
      <w:r>
        <w:pict w14:anchorId="37B106FB">
          <v:rect id="_x0000_i1535" style="width:.45pt;height:2.1pt" o:hrpct="1" o:hralign="center" o:hrstd="t" o:hr="t"/>
        </w:pict>
      </w:r>
    </w:p>
    <w:p w14:paraId="2BBC3B05" w14:textId="5C6EC0BE" w:rsidR="00BD7F80" w:rsidRDefault="00204814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17" w:name="project-planning-scheduling"/>
      <w:bookmarkEnd w:id="13"/>
      <w:bookmarkEnd w:id="16"/>
      <w:r>
        <w:rPr>
          <w:rFonts w:asciiTheme="majorHAnsi" w:eastAsiaTheme="majorEastAsia" w:hAnsiTheme="majorHAnsi" w:cstheme="majorBidi"/>
          <w:noProof/>
          <w:color w:val="0F4761" w:themeColor="accent1" w:themeShade="BF"/>
          <w:sz w:val="32"/>
          <w:szCs w:val="32"/>
        </w:rPr>
        <w:drawing>
          <wp:inline distT="0" distB="0" distL="0" distR="0" wp14:anchorId="1FE51470" wp14:editId="29CE87F4">
            <wp:extent cx="5733140" cy="3879273"/>
            <wp:effectExtent l="0" t="0" r="0" b="0"/>
            <wp:docPr id="569255882" name="Picture 4" descr="A diagram of different types of manufacturing process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9255882" name="Picture 4" descr="A diagram of different types of manufacturing processes&#10;&#10;AI-generated content may be incorrect.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2369" cy="39261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D7F80">
        <w:br w:type="page"/>
      </w:r>
    </w:p>
    <w:p w14:paraId="569889D1" w14:textId="7C8F97B7" w:rsidR="000B1006" w:rsidRDefault="00000000" w:rsidP="00AC4E3D">
      <w:pPr>
        <w:pStyle w:val="Heading2"/>
        <w:jc w:val="center"/>
      </w:pPr>
      <w:r>
        <w:lastRenderedPageBreak/>
        <w:t>5. PROJECT PLANNING &amp; SCHEDULING</w:t>
      </w:r>
    </w:p>
    <w:p w14:paraId="34EBF6C3" w14:textId="77777777" w:rsidR="000B1006" w:rsidRDefault="00000000">
      <w:pPr>
        <w:pStyle w:val="Heading3"/>
      </w:pPr>
      <w:bookmarkStart w:id="18" w:name="project-timeline"/>
      <w:r>
        <w:t>5.1 Project Timeline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693"/>
        <w:gridCol w:w="1025"/>
        <w:gridCol w:w="5642"/>
      </w:tblGrid>
      <w:tr w:rsidR="000B1006" w14:paraId="2F96083C" w14:textId="77777777" w:rsidTr="000B100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278" w:type="dxa"/>
          </w:tcPr>
          <w:p w14:paraId="5B665687" w14:textId="77777777" w:rsidR="000B1006" w:rsidRDefault="00000000">
            <w:pPr>
              <w:pStyle w:val="Compact"/>
            </w:pPr>
            <w:r>
              <w:t>Phase</w:t>
            </w:r>
          </w:p>
        </w:tc>
        <w:tc>
          <w:tcPr>
            <w:tcW w:w="867" w:type="dxa"/>
          </w:tcPr>
          <w:p w14:paraId="00126206" w14:textId="77777777" w:rsidR="000B1006" w:rsidRDefault="00000000">
            <w:pPr>
              <w:pStyle w:val="Compact"/>
            </w:pPr>
            <w:r>
              <w:t>Weeks</w:t>
            </w:r>
          </w:p>
        </w:tc>
        <w:tc>
          <w:tcPr>
            <w:tcW w:w="4773" w:type="dxa"/>
          </w:tcPr>
          <w:p w14:paraId="5C471FA6" w14:textId="77777777" w:rsidR="000B1006" w:rsidRDefault="00000000">
            <w:pPr>
              <w:pStyle w:val="Compact"/>
            </w:pPr>
            <w:r>
              <w:t>Description</w:t>
            </w:r>
          </w:p>
        </w:tc>
      </w:tr>
      <w:tr w:rsidR="000B1006" w14:paraId="2EFF646C" w14:textId="77777777">
        <w:tc>
          <w:tcPr>
            <w:tcW w:w="2278" w:type="dxa"/>
          </w:tcPr>
          <w:p w14:paraId="29C6C09D" w14:textId="77777777" w:rsidR="000B1006" w:rsidRDefault="00000000">
            <w:pPr>
              <w:pStyle w:val="Compact"/>
            </w:pPr>
            <w:r>
              <w:t>Research &amp; Planning</w:t>
            </w:r>
          </w:p>
        </w:tc>
        <w:tc>
          <w:tcPr>
            <w:tcW w:w="867" w:type="dxa"/>
          </w:tcPr>
          <w:p w14:paraId="48D80035" w14:textId="77777777" w:rsidR="000B1006" w:rsidRDefault="00000000">
            <w:pPr>
              <w:pStyle w:val="Compact"/>
            </w:pPr>
            <w:r>
              <w:t>1-2</w:t>
            </w:r>
          </w:p>
        </w:tc>
        <w:tc>
          <w:tcPr>
            <w:tcW w:w="4773" w:type="dxa"/>
          </w:tcPr>
          <w:p w14:paraId="218CBB6F" w14:textId="77777777" w:rsidR="000B1006" w:rsidRDefault="00000000">
            <w:pPr>
              <w:pStyle w:val="Compact"/>
            </w:pPr>
            <w:r>
              <w:t>Interviews, architecture, planning</w:t>
            </w:r>
          </w:p>
        </w:tc>
      </w:tr>
      <w:tr w:rsidR="000B1006" w14:paraId="58ACFAC7" w14:textId="77777777">
        <w:tc>
          <w:tcPr>
            <w:tcW w:w="2278" w:type="dxa"/>
          </w:tcPr>
          <w:p w14:paraId="16BC4792" w14:textId="77777777" w:rsidR="000B1006" w:rsidRDefault="00000000">
            <w:pPr>
              <w:pStyle w:val="Compact"/>
            </w:pPr>
            <w:r>
              <w:t>Setup</w:t>
            </w:r>
          </w:p>
        </w:tc>
        <w:tc>
          <w:tcPr>
            <w:tcW w:w="867" w:type="dxa"/>
          </w:tcPr>
          <w:p w14:paraId="501278B1" w14:textId="77777777" w:rsidR="000B1006" w:rsidRDefault="00000000">
            <w:pPr>
              <w:pStyle w:val="Compact"/>
            </w:pPr>
            <w:r>
              <w:t>3-4</w:t>
            </w:r>
          </w:p>
        </w:tc>
        <w:tc>
          <w:tcPr>
            <w:tcW w:w="4773" w:type="dxa"/>
          </w:tcPr>
          <w:p w14:paraId="6FACF12B" w14:textId="77777777" w:rsidR="000B1006" w:rsidRDefault="00000000">
            <w:pPr>
              <w:pStyle w:val="Compact"/>
            </w:pPr>
            <w:r>
              <w:t>Project base, Firebase init, UI shell</w:t>
            </w:r>
          </w:p>
        </w:tc>
      </w:tr>
      <w:tr w:rsidR="000B1006" w14:paraId="4956203C" w14:textId="77777777">
        <w:tc>
          <w:tcPr>
            <w:tcW w:w="2278" w:type="dxa"/>
          </w:tcPr>
          <w:p w14:paraId="7F1D7D61" w14:textId="77777777" w:rsidR="000B1006" w:rsidRDefault="00000000">
            <w:pPr>
              <w:pStyle w:val="Compact"/>
            </w:pPr>
            <w:r>
              <w:t>Core Development</w:t>
            </w:r>
          </w:p>
        </w:tc>
        <w:tc>
          <w:tcPr>
            <w:tcW w:w="867" w:type="dxa"/>
          </w:tcPr>
          <w:p w14:paraId="295FF152" w14:textId="77777777" w:rsidR="000B1006" w:rsidRDefault="00000000">
            <w:pPr>
              <w:pStyle w:val="Compact"/>
            </w:pPr>
            <w:r>
              <w:t>5-8</w:t>
            </w:r>
          </w:p>
        </w:tc>
        <w:tc>
          <w:tcPr>
            <w:tcW w:w="4773" w:type="dxa"/>
          </w:tcPr>
          <w:p w14:paraId="60B98CA9" w14:textId="77777777" w:rsidR="000B1006" w:rsidRDefault="00000000">
            <w:pPr>
              <w:pStyle w:val="Compact"/>
            </w:pPr>
            <w:r>
              <w:t>AI model, UI/UX, data storage integration</w:t>
            </w:r>
          </w:p>
        </w:tc>
      </w:tr>
      <w:tr w:rsidR="000B1006" w14:paraId="75AB42F6" w14:textId="77777777">
        <w:tc>
          <w:tcPr>
            <w:tcW w:w="2278" w:type="dxa"/>
          </w:tcPr>
          <w:p w14:paraId="081F8CC5" w14:textId="77777777" w:rsidR="000B1006" w:rsidRDefault="00000000">
            <w:pPr>
              <w:pStyle w:val="Compact"/>
            </w:pPr>
            <w:r>
              <w:t>Feature Additions</w:t>
            </w:r>
          </w:p>
        </w:tc>
        <w:tc>
          <w:tcPr>
            <w:tcW w:w="867" w:type="dxa"/>
          </w:tcPr>
          <w:p w14:paraId="3D68156B" w14:textId="77777777" w:rsidR="000B1006" w:rsidRDefault="00000000">
            <w:pPr>
              <w:pStyle w:val="Compact"/>
            </w:pPr>
            <w:r>
              <w:t>9-10</w:t>
            </w:r>
          </w:p>
        </w:tc>
        <w:tc>
          <w:tcPr>
            <w:tcW w:w="4773" w:type="dxa"/>
          </w:tcPr>
          <w:p w14:paraId="5D0A7805" w14:textId="77777777" w:rsidR="000B1006" w:rsidRDefault="00000000">
            <w:pPr>
              <w:pStyle w:val="Compact"/>
            </w:pPr>
            <w:r>
              <w:t>Dashboard, feedback, reporting</w:t>
            </w:r>
          </w:p>
        </w:tc>
      </w:tr>
      <w:tr w:rsidR="000B1006" w14:paraId="447B30FC" w14:textId="77777777">
        <w:tc>
          <w:tcPr>
            <w:tcW w:w="2278" w:type="dxa"/>
          </w:tcPr>
          <w:p w14:paraId="4634CDD4" w14:textId="77777777" w:rsidR="000B1006" w:rsidRDefault="00000000">
            <w:pPr>
              <w:pStyle w:val="Compact"/>
            </w:pPr>
            <w:r>
              <w:t>Testing &amp; Launch</w:t>
            </w:r>
          </w:p>
        </w:tc>
        <w:tc>
          <w:tcPr>
            <w:tcW w:w="867" w:type="dxa"/>
          </w:tcPr>
          <w:p w14:paraId="72C91E98" w14:textId="77777777" w:rsidR="000B1006" w:rsidRDefault="00000000">
            <w:pPr>
              <w:pStyle w:val="Compact"/>
            </w:pPr>
            <w:r>
              <w:t>11-12</w:t>
            </w:r>
          </w:p>
        </w:tc>
        <w:tc>
          <w:tcPr>
            <w:tcW w:w="4773" w:type="dxa"/>
          </w:tcPr>
          <w:p w14:paraId="28A7B298" w14:textId="77777777" w:rsidR="000B1006" w:rsidRDefault="00000000">
            <w:pPr>
              <w:pStyle w:val="Compact"/>
            </w:pPr>
            <w:r>
              <w:t>QA, documentation, Netlify deployment</w:t>
            </w:r>
          </w:p>
        </w:tc>
      </w:tr>
    </w:tbl>
    <w:p w14:paraId="4512FD20" w14:textId="77777777" w:rsidR="000B1006" w:rsidRDefault="00000000">
      <w:pPr>
        <w:pStyle w:val="BodyText"/>
      </w:pPr>
      <w:r>
        <w:rPr>
          <w:b/>
          <w:bCs/>
        </w:rPr>
        <w:t>Resources:</w:t>
      </w:r>
      <w:r>
        <w:t xml:space="preserve"> - Frontend Dev: UI, responsiveness - AI Engineer: Model training, logic - QA Tester: Automation and usability - Firebase Admin: DB, analytics, auth</w:t>
      </w:r>
    </w:p>
    <w:p w14:paraId="04859CB4" w14:textId="77777777" w:rsidR="000B1006" w:rsidRDefault="00000000">
      <w:pPr>
        <w:pStyle w:val="BodyText"/>
      </w:pPr>
      <w:r>
        <w:rPr>
          <w:b/>
          <w:bCs/>
        </w:rPr>
        <w:t>Risks &amp; Mitigation:</w:t>
      </w:r>
      <w:r>
        <w:t xml:space="preserve"> - Accuracy → Retraining and feedback loop - Latency → Edge optimization, image resizing</w:t>
      </w:r>
    </w:p>
    <w:p w14:paraId="14D96455" w14:textId="0144156D" w:rsidR="000B1006" w:rsidRDefault="00537CE2">
      <w:r>
        <w:pict w14:anchorId="1D658A5A">
          <v:rect id="_x0000_i1536" style="width:.45pt;height:2.1pt" o:hrpct="1" o:hralign="center" o:hrstd="t" o:hr="t"/>
        </w:pict>
      </w:r>
    </w:p>
    <w:p w14:paraId="47AFE07F" w14:textId="2B476D33" w:rsidR="00BD7F80" w:rsidRDefault="00204814" w:rsidP="00204814">
      <w:pPr>
        <w:jc w:val="center"/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19" w:name="functional-and-performance-testing"/>
      <w:bookmarkEnd w:id="17"/>
      <w:bookmarkEnd w:id="18"/>
      <w:r>
        <w:rPr>
          <w:rFonts w:asciiTheme="majorHAnsi" w:eastAsiaTheme="majorEastAsia" w:hAnsiTheme="majorHAnsi" w:cstheme="majorBidi"/>
          <w:noProof/>
          <w:color w:val="0F4761" w:themeColor="accent1" w:themeShade="BF"/>
          <w:sz w:val="32"/>
          <w:szCs w:val="32"/>
        </w:rPr>
        <w:drawing>
          <wp:inline distT="0" distB="0" distL="0" distR="0" wp14:anchorId="6E3500E3" wp14:editId="7D6704F0">
            <wp:extent cx="6073140" cy="3931920"/>
            <wp:effectExtent l="0" t="0" r="0" b="0"/>
            <wp:docPr id="142552717" name="Picture 5" descr="Rows of apples with colored lines drawn on the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552717" name="Picture 5" descr="Rows of apples with colored lines drawn on them&#10;&#10;AI-generated content may be incorrect.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73140" cy="3931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D7F80">
        <w:br w:type="page"/>
      </w:r>
    </w:p>
    <w:p w14:paraId="72EADA88" w14:textId="6F310C40" w:rsidR="000B1006" w:rsidRDefault="00000000" w:rsidP="00AC4E3D">
      <w:pPr>
        <w:pStyle w:val="Heading2"/>
        <w:jc w:val="center"/>
      </w:pPr>
      <w:r>
        <w:lastRenderedPageBreak/>
        <w:t>6. FUNCTIONAL AND PERFORMANCE TESTING</w:t>
      </w:r>
    </w:p>
    <w:p w14:paraId="36CE8273" w14:textId="77777777" w:rsidR="000B1006" w:rsidRDefault="00000000">
      <w:pPr>
        <w:pStyle w:val="Heading3"/>
      </w:pPr>
      <w:bookmarkStart w:id="20" w:name="performance-benchmarks"/>
      <w:r>
        <w:t>6.1 Performance Benchmarks</w:t>
      </w:r>
    </w:p>
    <w:p w14:paraId="2B6F571C" w14:textId="77777777" w:rsidR="000B1006" w:rsidRDefault="00000000">
      <w:pPr>
        <w:pStyle w:val="FirstParagraph"/>
      </w:pPr>
      <w:r>
        <w:rPr>
          <w:b/>
          <w:bCs/>
        </w:rPr>
        <w:t>AI Model:</w:t>
      </w:r>
      <w:r>
        <w:t xml:space="preserve"> - Accuracy: 87% - Average Prediction Time: 2.3s - False Positives: 8%, False Negatives: 5%</w:t>
      </w:r>
    </w:p>
    <w:p w14:paraId="696DA523" w14:textId="77777777" w:rsidR="000B1006" w:rsidRDefault="00000000">
      <w:pPr>
        <w:pStyle w:val="BodyText"/>
      </w:pPr>
      <w:r>
        <w:rPr>
          <w:b/>
          <w:bCs/>
        </w:rPr>
        <w:t>System Metrics:</w:t>
      </w:r>
      <w:r>
        <w:t xml:space="preserve"> - Page Load: 1.2s average - Upload Speed: 0.8s for 5MB - Response: 150ms DB query - Concurrency: 50 users successfully tested</w:t>
      </w:r>
    </w:p>
    <w:p w14:paraId="2E6512FF" w14:textId="77777777" w:rsidR="000B1006" w:rsidRDefault="00000000">
      <w:pPr>
        <w:pStyle w:val="BodyText"/>
      </w:pPr>
      <w:r>
        <w:rPr>
          <w:b/>
          <w:bCs/>
        </w:rPr>
        <w:t>Usability:</w:t>
      </w:r>
      <w:r>
        <w:t xml:space="preserve"> - Satisfaction: 4.2/5 - Completion Rate: 95% - Mobile Compatibility: 94%+ across devices</w:t>
      </w:r>
    </w:p>
    <w:p w14:paraId="76968DF6" w14:textId="6C219BB5" w:rsidR="000B1006" w:rsidRDefault="00537CE2">
      <w:r>
        <w:pict w14:anchorId="5B7956E4">
          <v:rect id="_x0000_i1537" style="width:.45pt;height:2.1pt" o:hrpct="1" o:hralign="center" o:hrstd="t" o:hr="t"/>
        </w:pict>
      </w:r>
    </w:p>
    <w:p w14:paraId="71B2705A" w14:textId="391AFD67" w:rsidR="00BD7F80" w:rsidRDefault="00204814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21" w:name="results"/>
      <w:bookmarkEnd w:id="19"/>
      <w:bookmarkEnd w:id="20"/>
      <w:r>
        <w:rPr>
          <w:rFonts w:asciiTheme="majorHAnsi" w:eastAsiaTheme="majorEastAsia" w:hAnsiTheme="majorHAnsi" w:cstheme="majorBidi"/>
          <w:noProof/>
          <w:color w:val="0F4761" w:themeColor="accent1" w:themeShade="BF"/>
          <w:sz w:val="32"/>
          <w:szCs w:val="32"/>
        </w:rPr>
        <w:drawing>
          <wp:inline distT="0" distB="0" distL="0" distR="0" wp14:anchorId="5B78225F" wp14:editId="0751B87B">
            <wp:extent cx="5943600" cy="3960495"/>
            <wp:effectExtent l="0" t="0" r="0" b="0"/>
            <wp:docPr id="524312802" name="Picture 6" descr="A person using a tablet to check the quality of tomato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4312802" name="Picture 6" descr="A person using a tablet to check the quality of tomatoes&#10;&#10;AI-generated content may be incorrect.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0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D7F80">
        <w:br w:type="page"/>
      </w:r>
    </w:p>
    <w:p w14:paraId="08D10198" w14:textId="41443BAF" w:rsidR="000B1006" w:rsidRDefault="00000000" w:rsidP="00AC4E3D">
      <w:pPr>
        <w:pStyle w:val="Heading2"/>
        <w:jc w:val="center"/>
      </w:pPr>
      <w:r>
        <w:lastRenderedPageBreak/>
        <w:t>7. RESULTS</w:t>
      </w:r>
    </w:p>
    <w:p w14:paraId="5536D4FF" w14:textId="77777777" w:rsidR="000B1006" w:rsidRDefault="00000000">
      <w:pPr>
        <w:pStyle w:val="Heading3"/>
      </w:pPr>
      <w:bookmarkStart w:id="22" w:name="output-highlights"/>
      <w:r>
        <w:t>7.1 Output Highlights</w:t>
      </w:r>
    </w:p>
    <w:p w14:paraId="33961DFE" w14:textId="77777777" w:rsidR="000B1006" w:rsidRDefault="00000000">
      <w:pPr>
        <w:pStyle w:val="Compact"/>
        <w:numPr>
          <w:ilvl w:val="0"/>
          <w:numId w:val="2"/>
        </w:numPr>
      </w:pPr>
      <w:r>
        <w:t>UI: Simple tab interface (upload/camera)</w:t>
      </w:r>
    </w:p>
    <w:p w14:paraId="21096D92" w14:textId="77777777" w:rsidR="000B1006" w:rsidRDefault="00000000">
      <w:pPr>
        <w:pStyle w:val="Compact"/>
        <w:numPr>
          <w:ilvl w:val="0"/>
          <w:numId w:val="2"/>
        </w:numPr>
      </w:pPr>
      <w:r>
        <w:t>Classification: Confidence % + color coding</w:t>
      </w:r>
    </w:p>
    <w:p w14:paraId="01BD3AC8" w14:textId="77777777" w:rsidR="000B1006" w:rsidRDefault="00000000">
      <w:pPr>
        <w:pStyle w:val="Compact"/>
        <w:numPr>
          <w:ilvl w:val="0"/>
          <w:numId w:val="2"/>
        </w:numPr>
      </w:pPr>
      <w:r>
        <w:t>Grading: A–D labels based on analysis</w:t>
      </w:r>
    </w:p>
    <w:p w14:paraId="5384BBBC" w14:textId="77777777" w:rsidR="000B1006" w:rsidRDefault="00000000">
      <w:pPr>
        <w:pStyle w:val="Compact"/>
        <w:numPr>
          <w:ilvl w:val="0"/>
          <w:numId w:val="2"/>
        </w:numPr>
      </w:pPr>
      <w:r>
        <w:t>Dashboard: Charts, statistics, date filters</w:t>
      </w:r>
    </w:p>
    <w:p w14:paraId="2622F42B" w14:textId="77777777" w:rsidR="000B1006" w:rsidRDefault="00000000">
      <w:pPr>
        <w:pStyle w:val="Compact"/>
        <w:numPr>
          <w:ilvl w:val="0"/>
          <w:numId w:val="2"/>
        </w:numPr>
      </w:pPr>
      <w:r>
        <w:t>Feedback Loop: Simple “Correct/Incorrect” options</w:t>
      </w:r>
    </w:p>
    <w:p w14:paraId="25FDCA13" w14:textId="77777777" w:rsidR="000B1006" w:rsidRDefault="00000000">
      <w:pPr>
        <w:pStyle w:val="FirstParagraph"/>
      </w:pPr>
      <w:r>
        <w:rPr>
          <w:b/>
          <w:bCs/>
        </w:rPr>
        <w:t>KPI Summary:</w:t>
      </w:r>
      <w:r>
        <w:t xml:space="preserve"> - 40% reduction in inspection time - 25% accuracy improvement - 60% cost savings vs manual QC - 90% user acceptance rate</w:t>
      </w:r>
    </w:p>
    <w:p w14:paraId="143DF413" w14:textId="7611E18B" w:rsidR="000B1006" w:rsidRDefault="00537CE2">
      <w:r>
        <w:pict w14:anchorId="59074B82">
          <v:rect id="_x0000_i1538" style="width:.45pt;height:2.1pt" o:hrpct="1" o:hralign="center" o:hrstd="t" o:hr="t"/>
        </w:pict>
      </w:r>
    </w:p>
    <w:p w14:paraId="74118486" w14:textId="6BDBF5B1" w:rsidR="00BD7F80" w:rsidRDefault="00C21C92" w:rsidP="00C21C92">
      <w:pPr>
        <w:jc w:val="center"/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23" w:name="advantages-disadvantages"/>
      <w:bookmarkEnd w:id="21"/>
      <w:bookmarkEnd w:id="22"/>
      <w:r>
        <w:rPr>
          <w:rFonts w:asciiTheme="majorHAnsi" w:eastAsiaTheme="majorEastAsia" w:hAnsiTheme="majorHAnsi" w:cstheme="majorBidi"/>
          <w:noProof/>
          <w:color w:val="0F4761" w:themeColor="accent1" w:themeShade="BF"/>
          <w:sz w:val="32"/>
          <w:szCs w:val="32"/>
        </w:rPr>
        <w:drawing>
          <wp:inline distT="0" distB="0" distL="0" distR="0" wp14:anchorId="706D8507" wp14:editId="2446C449">
            <wp:extent cx="4084320" cy="5585460"/>
            <wp:effectExtent l="0" t="0" r="0" b="0"/>
            <wp:docPr id="405081741" name="Picture 11" descr="A screenshot of a frui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5081741" name="Picture 11" descr="A screenshot of a fruit&#10;&#10;AI-generated content may be incorrect.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84320" cy="5585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D7F80">
        <w:br w:type="page"/>
      </w:r>
    </w:p>
    <w:p w14:paraId="27C94715" w14:textId="658D2D58" w:rsidR="000B1006" w:rsidRDefault="00000000" w:rsidP="00AC4E3D">
      <w:pPr>
        <w:pStyle w:val="Heading2"/>
        <w:jc w:val="center"/>
      </w:pPr>
      <w:r>
        <w:lastRenderedPageBreak/>
        <w:t>8. ADVANTAGES &amp; DISADVANTAGES</w:t>
      </w:r>
    </w:p>
    <w:p w14:paraId="6FB8C3B9" w14:textId="77777777" w:rsidR="000B1006" w:rsidRDefault="00000000">
      <w:pPr>
        <w:pStyle w:val="FirstParagraph"/>
      </w:pPr>
      <w:r>
        <w:rPr>
          <w:b/>
          <w:bCs/>
        </w:rPr>
        <w:t>Advantages:</w:t>
      </w:r>
      <w:r>
        <w:t xml:space="preserve"> - Instant classification - Mobile and web accessible - Cloud scalability - Continuous improvement via feedback - Integration-ready backend</w:t>
      </w:r>
    </w:p>
    <w:p w14:paraId="1E397AE8" w14:textId="77777777" w:rsidR="000B1006" w:rsidRDefault="00000000">
      <w:pPr>
        <w:pStyle w:val="BodyText"/>
      </w:pPr>
      <w:r>
        <w:rPr>
          <w:b/>
          <w:bCs/>
        </w:rPr>
        <w:t>Limitations:</w:t>
      </w:r>
      <w:r>
        <w:t xml:space="preserve"> - Dependent on image quality - Requires internet connectivity - Accuracy drops on rare produce types - Learning curve for advanced features</w:t>
      </w:r>
    </w:p>
    <w:p w14:paraId="1E2CE2EF" w14:textId="2793FF24" w:rsidR="000B1006" w:rsidRDefault="00BD7F80">
      <w:r>
        <w:pict w14:anchorId="07E89C89">
          <v:rect id="_x0000_i1539" style="width:.45pt;height:2.1pt" o:hrpct="1" o:hralign="center" o:hrstd="t" o:hr="t"/>
        </w:pict>
      </w:r>
    </w:p>
    <w:p w14:paraId="68A51733" w14:textId="31EA1AC7" w:rsidR="00BD7F80" w:rsidRDefault="003B7013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24" w:name="conclusion"/>
      <w:bookmarkEnd w:id="23"/>
      <w:r>
        <w:rPr>
          <w:rFonts w:asciiTheme="majorHAnsi" w:eastAsiaTheme="majorEastAsia" w:hAnsiTheme="majorHAnsi" w:cstheme="majorBidi"/>
          <w:noProof/>
          <w:color w:val="0F4761" w:themeColor="accent1" w:themeShade="BF"/>
          <w:sz w:val="32"/>
          <w:szCs w:val="32"/>
        </w:rPr>
        <w:drawing>
          <wp:inline distT="0" distB="0" distL="0" distR="0" wp14:anchorId="7D1205DA" wp14:editId="41EDB19A">
            <wp:extent cx="5943600" cy="4754880"/>
            <wp:effectExtent l="0" t="0" r="0" b="0"/>
            <wp:docPr id="1556323593" name="Picture 10" descr="A diagram of a fruit and vegetabl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6323593" name="Picture 10" descr="A diagram of a fruit and vegetable&#10;&#10;AI-generated content may be incorrect.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D7F80">
        <w:br w:type="page"/>
      </w:r>
    </w:p>
    <w:p w14:paraId="3B0ABDB2" w14:textId="5F15F6AC" w:rsidR="000B1006" w:rsidRDefault="00000000" w:rsidP="00AC4E3D">
      <w:pPr>
        <w:pStyle w:val="Heading2"/>
        <w:jc w:val="center"/>
      </w:pPr>
      <w:r>
        <w:lastRenderedPageBreak/>
        <w:t>9. CONCLUSION</w:t>
      </w:r>
    </w:p>
    <w:p w14:paraId="261C2B75" w14:textId="77777777" w:rsidR="000B1006" w:rsidRDefault="00000000">
      <w:pPr>
        <w:pStyle w:val="FirstParagraph"/>
      </w:pPr>
      <w:r>
        <w:t>Smart Sorting AI delivers measurable improvements in food quality control through AI. With real-time predictions, data-driven decisions, and cost-effective deployment, it meets both user needs and business objectives.</w:t>
      </w:r>
    </w:p>
    <w:p w14:paraId="21BC0085" w14:textId="77777777" w:rsidR="000B1006" w:rsidRDefault="00000000">
      <w:pPr>
        <w:pStyle w:val="BodyText"/>
      </w:pPr>
      <w:r>
        <w:rPr>
          <w:b/>
          <w:bCs/>
        </w:rPr>
        <w:t>Project Impact:</w:t>
      </w:r>
      <w:r>
        <w:t xml:space="preserve"> - Faster, more accurate inspections - Reduced waste and better shelf quality - Proven scalability across industries</w:t>
      </w:r>
    </w:p>
    <w:p w14:paraId="446CC010" w14:textId="77777777" w:rsidR="000B1006" w:rsidRDefault="00000000">
      <w:pPr>
        <w:pStyle w:val="BodyText"/>
      </w:pPr>
      <w:r>
        <w:rPr>
          <w:b/>
          <w:bCs/>
        </w:rPr>
        <w:t>Validation:</w:t>
      </w:r>
      <w:r>
        <w:t xml:space="preserve"> - Real-time TensorFlow.js integration - Firebase-based robust backend - Strong user adoption &amp; performance data</w:t>
      </w:r>
    </w:p>
    <w:p w14:paraId="1B11062C" w14:textId="5689FADB" w:rsidR="000B1006" w:rsidRDefault="00C21C92">
      <w:r>
        <w:rPr>
          <w:noProof/>
        </w:rPr>
        <w:drawing>
          <wp:anchor distT="0" distB="0" distL="114300" distR="114300" simplePos="0" relativeHeight="251658752" behindDoc="0" locked="0" layoutInCell="1" allowOverlap="1" wp14:anchorId="2B6003FC" wp14:editId="0FE34DF5">
            <wp:simplePos x="0" y="0"/>
            <wp:positionH relativeFrom="column">
              <wp:posOffset>3360420</wp:posOffset>
            </wp:positionH>
            <wp:positionV relativeFrom="paragraph">
              <wp:posOffset>34925</wp:posOffset>
            </wp:positionV>
            <wp:extent cx="2918460" cy="5158740"/>
            <wp:effectExtent l="0" t="0" r="0" b="0"/>
            <wp:wrapSquare wrapText="bothSides"/>
            <wp:docPr id="1537434797" name="Picture 9" descr="A screenshot of a phon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7434797" name="Picture 9" descr="A screenshot of a phone&#10;&#10;AI-generated content may be incorrect.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18460" cy="51587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inline distT="0" distB="0" distL="0" distR="0" wp14:anchorId="0C666279" wp14:editId="038F27FD">
            <wp:extent cx="2697480" cy="5181600"/>
            <wp:effectExtent l="0" t="0" r="0" b="0"/>
            <wp:docPr id="26934930" name="Picture 12" descr="A screenshot of a phon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934930" name="Picture 12" descr="A screenshot of a phone&#10;&#10;AI-generated content may be incorrect.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5935" cy="51978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37CE2">
        <w:pict w14:anchorId="01C9F33D">
          <v:rect id="_x0000_i1540" style="width:.45pt;height:2.1pt" o:hrpct="1" o:hralign="center" o:hrstd="t" o:hr="t"/>
        </w:pict>
      </w:r>
    </w:p>
    <w:p w14:paraId="3161D6BE" w14:textId="68A4196B" w:rsidR="00BD7F80" w:rsidRDefault="00C21C92" w:rsidP="003B7013">
      <w:pPr>
        <w:jc w:val="center"/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25" w:name="future-scope"/>
      <w:bookmarkEnd w:id="24"/>
      <w:r>
        <w:t xml:space="preserve">                                                                           </w:t>
      </w:r>
      <w:r w:rsidR="00BD7F80">
        <w:br w:type="page"/>
      </w:r>
    </w:p>
    <w:p w14:paraId="77269016" w14:textId="2077DCE4" w:rsidR="000B1006" w:rsidRDefault="00000000" w:rsidP="00AC4E3D">
      <w:pPr>
        <w:pStyle w:val="Heading2"/>
        <w:jc w:val="center"/>
      </w:pPr>
      <w:r>
        <w:lastRenderedPageBreak/>
        <w:t>10. FUTURE SCOPE</w:t>
      </w:r>
    </w:p>
    <w:p w14:paraId="1D728E7C" w14:textId="77777777" w:rsidR="000B1006" w:rsidRDefault="00000000">
      <w:pPr>
        <w:pStyle w:val="FirstParagraph"/>
      </w:pPr>
      <w:r>
        <w:rPr>
          <w:b/>
          <w:bCs/>
        </w:rPr>
        <w:t>Next 6 Months:</w:t>
      </w:r>
      <w:r>
        <w:t xml:space="preserve"> - Native mobile app (iOS/Android) - Multi-language support &amp; offline mode - Advanced dashboard features</w:t>
      </w:r>
    </w:p>
    <w:p w14:paraId="4ED0F381" w14:textId="77777777" w:rsidR="000B1006" w:rsidRDefault="00000000">
      <w:pPr>
        <w:pStyle w:val="BodyText"/>
      </w:pPr>
      <w:r>
        <w:rPr>
          <w:b/>
          <w:bCs/>
        </w:rPr>
        <w:t>6–12 Months:</w:t>
      </w:r>
      <w:r>
        <w:t xml:space="preserve"> - ERP/SCM API integrations - Specialized models for different produce - Regulatory &amp; compliance support</w:t>
      </w:r>
    </w:p>
    <w:p w14:paraId="411A6824" w14:textId="77777777" w:rsidR="000B1006" w:rsidRDefault="00000000">
      <w:pPr>
        <w:pStyle w:val="BodyText"/>
      </w:pPr>
      <w:r>
        <w:rPr>
          <w:b/>
          <w:bCs/>
        </w:rPr>
        <w:t>1–3 Years:</w:t>
      </w:r>
      <w:r>
        <w:t xml:space="preserve"> - SaaS platform evolution - Edge AI &amp; IoT sensor integration - Global deployment &amp; localization</w:t>
      </w:r>
    </w:p>
    <w:p w14:paraId="2D1A0379" w14:textId="7B8EC3C5" w:rsidR="000B1006" w:rsidRDefault="00537CE2">
      <w:r>
        <w:pict w14:anchorId="3B8518DE">
          <v:rect id="_x0000_i1541" style="width:.45pt;height:2.1pt" o:hrpct="1" o:hralign="center" o:hrstd="t" o:hr="t"/>
        </w:pict>
      </w:r>
    </w:p>
    <w:p w14:paraId="33104A90" w14:textId="51665316" w:rsidR="00537CE2" w:rsidRDefault="003B7013" w:rsidP="003B7013">
      <w:pPr>
        <w:jc w:val="center"/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26" w:name="appendix"/>
      <w:bookmarkEnd w:id="25"/>
      <w:r>
        <w:rPr>
          <w:rFonts w:asciiTheme="majorHAnsi" w:eastAsiaTheme="majorEastAsia" w:hAnsiTheme="majorHAnsi" w:cstheme="majorBidi"/>
          <w:noProof/>
          <w:color w:val="0F4761" w:themeColor="accent1" w:themeShade="BF"/>
          <w:sz w:val="32"/>
          <w:szCs w:val="32"/>
        </w:rPr>
        <w:drawing>
          <wp:inline distT="0" distB="0" distL="0" distR="0" wp14:anchorId="5D8E62DC" wp14:editId="3F055531">
            <wp:extent cx="4084320" cy="5890260"/>
            <wp:effectExtent l="0" t="0" r="0" b="0"/>
            <wp:docPr id="631553295" name="Picture 8" descr="A screenshot of a cell phon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1553295" name="Picture 8" descr="A screenshot of a cell phone&#10;&#10;AI-generated content may be incorrect.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84320" cy="5890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37CE2">
        <w:br w:type="page"/>
      </w:r>
    </w:p>
    <w:p w14:paraId="5A03FCFE" w14:textId="1D391CBD" w:rsidR="000B1006" w:rsidRDefault="00000000" w:rsidP="00AC4E3D">
      <w:pPr>
        <w:pStyle w:val="Heading2"/>
        <w:jc w:val="center"/>
      </w:pPr>
      <w:r>
        <w:lastRenderedPageBreak/>
        <w:t>11. APPENDIX</w:t>
      </w:r>
    </w:p>
    <w:p w14:paraId="660D736A" w14:textId="77777777" w:rsidR="000B1006" w:rsidRDefault="00000000">
      <w:pPr>
        <w:pStyle w:val="Heading3"/>
      </w:pPr>
      <w:bookmarkStart w:id="27" w:name="source-code-highlights"/>
      <w:r>
        <w:t>Source Code Highlights:</w:t>
      </w:r>
    </w:p>
    <w:p w14:paraId="2D118CDD" w14:textId="77777777" w:rsidR="000B1006" w:rsidRDefault="00000000">
      <w:pPr>
        <w:pStyle w:val="Compact"/>
        <w:numPr>
          <w:ilvl w:val="0"/>
          <w:numId w:val="3"/>
        </w:numPr>
      </w:pPr>
      <w:r>
        <w:t xml:space="preserve">AI Service: </w:t>
      </w:r>
      <w:r>
        <w:rPr>
          <w:rStyle w:val="VerbatimChar"/>
        </w:rPr>
        <w:t>aiService.ts</w:t>
      </w:r>
    </w:p>
    <w:p w14:paraId="1555CE95" w14:textId="77777777" w:rsidR="000B1006" w:rsidRDefault="00000000">
      <w:pPr>
        <w:pStyle w:val="Compact"/>
        <w:numPr>
          <w:ilvl w:val="0"/>
          <w:numId w:val="3"/>
        </w:numPr>
      </w:pPr>
      <w:r>
        <w:t xml:space="preserve">Firebase Integration: </w:t>
      </w:r>
      <w:r>
        <w:rPr>
          <w:rStyle w:val="VerbatimChar"/>
        </w:rPr>
        <w:t>firebaseService.ts</w:t>
      </w:r>
    </w:p>
    <w:p w14:paraId="17E2EADF" w14:textId="77777777" w:rsidR="000B1006" w:rsidRDefault="00000000">
      <w:pPr>
        <w:pStyle w:val="Compact"/>
        <w:numPr>
          <w:ilvl w:val="0"/>
          <w:numId w:val="3"/>
        </w:numPr>
      </w:pPr>
      <w:r>
        <w:t xml:space="preserve">App Core: </w:t>
      </w:r>
      <w:r>
        <w:rPr>
          <w:rStyle w:val="VerbatimChar"/>
        </w:rPr>
        <w:t>SortingApp.tsx</w:t>
      </w:r>
    </w:p>
    <w:p w14:paraId="77591E16" w14:textId="77777777" w:rsidR="000B1006" w:rsidRDefault="00000000">
      <w:pPr>
        <w:pStyle w:val="Compact"/>
        <w:numPr>
          <w:ilvl w:val="0"/>
          <w:numId w:val="3"/>
        </w:numPr>
      </w:pPr>
      <w:r>
        <w:t xml:space="preserve">Context: </w:t>
      </w:r>
      <w:r>
        <w:rPr>
          <w:rStyle w:val="VerbatimChar"/>
        </w:rPr>
        <w:t>AIContext.tsx</w:t>
      </w:r>
    </w:p>
    <w:p w14:paraId="30E43139" w14:textId="77777777" w:rsidR="000B1006" w:rsidRDefault="00000000">
      <w:pPr>
        <w:pStyle w:val="Heading3"/>
      </w:pPr>
      <w:bookmarkStart w:id="28" w:name="dataset-summary"/>
      <w:bookmarkEnd w:id="27"/>
      <w:r>
        <w:t>Dataset Summary:</w:t>
      </w:r>
    </w:p>
    <w:p w14:paraId="3D411BAB" w14:textId="77777777" w:rsidR="000B1006" w:rsidRDefault="00000000">
      <w:pPr>
        <w:pStyle w:val="Compact"/>
        <w:numPr>
          <w:ilvl w:val="0"/>
          <w:numId w:val="4"/>
        </w:numPr>
      </w:pPr>
      <w:r>
        <w:t>10,000+ labeled images</w:t>
      </w:r>
    </w:p>
    <w:p w14:paraId="05CF3F4C" w14:textId="77777777" w:rsidR="000B1006" w:rsidRDefault="00000000">
      <w:pPr>
        <w:pStyle w:val="Compact"/>
        <w:numPr>
          <w:ilvl w:val="0"/>
          <w:numId w:val="4"/>
        </w:numPr>
      </w:pPr>
      <w:r>
        <w:t>Categories: Fresh, Rotten, Uncertain</w:t>
      </w:r>
    </w:p>
    <w:p w14:paraId="7ABC07B8" w14:textId="77777777" w:rsidR="000B1006" w:rsidRDefault="00000000">
      <w:pPr>
        <w:pStyle w:val="Compact"/>
        <w:numPr>
          <w:ilvl w:val="0"/>
          <w:numId w:val="4"/>
        </w:numPr>
      </w:pPr>
      <w:r>
        <w:t>Sourced from Kaggle + custom photography</w:t>
      </w:r>
    </w:p>
    <w:p w14:paraId="1A811821" w14:textId="77777777" w:rsidR="000B1006" w:rsidRDefault="00000000">
      <w:pPr>
        <w:pStyle w:val="Heading3"/>
      </w:pPr>
      <w:bookmarkStart w:id="29" w:name="links"/>
      <w:bookmarkEnd w:id="28"/>
      <w:r>
        <w:t>Links:</w:t>
      </w:r>
    </w:p>
    <w:p w14:paraId="65876E3F" w14:textId="77777777" w:rsidR="000B1006" w:rsidRDefault="00000000">
      <w:pPr>
        <w:pStyle w:val="Compact"/>
        <w:numPr>
          <w:ilvl w:val="0"/>
          <w:numId w:val="5"/>
        </w:numPr>
      </w:pPr>
      <w:r>
        <w:t>GitHub Repo: [Insert your GitHub URL here]</w:t>
      </w:r>
    </w:p>
    <w:p w14:paraId="179D52F0" w14:textId="77777777" w:rsidR="000B1006" w:rsidRDefault="00000000">
      <w:pPr>
        <w:pStyle w:val="Compact"/>
        <w:numPr>
          <w:ilvl w:val="0"/>
          <w:numId w:val="5"/>
        </w:numPr>
      </w:pPr>
      <w:r>
        <w:t xml:space="preserve">Live Demo: </w:t>
      </w:r>
      <w:hyperlink r:id="rId19">
        <w:r>
          <w:rPr>
            <w:rStyle w:val="Hyperlink"/>
          </w:rPr>
          <w:t>https://smart-sorting-ai.web.app</w:t>
        </w:r>
      </w:hyperlink>
    </w:p>
    <w:p w14:paraId="098371D2" w14:textId="77777777" w:rsidR="000B1006" w:rsidRDefault="00000000">
      <w:pPr>
        <w:pStyle w:val="Compact"/>
        <w:numPr>
          <w:ilvl w:val="0"/>
          <w:numId w:val="5"/>
        </w:numPr>
      </w:pPr>
      <w:r>
        <w:t xml:space="preserve">Documentation: </w:t>
      </w:r>
      <w:hyperlink r:id="rId20">
        <w:r>
          <w:rPr>
            <w:rStyle w:val="Hyperlink"/>
          </w:rPr>
          <w:t>https://smart-sorting-ai-docs.web.app</w:t>
        </w:r>
      </w:hyperlink>
    </w:p>
    <w:bookmarkEnd w:id="0"/>
    <w:bookmarkEnd w:id="26"/>
    <w:bookmarkEnd w:id="29"/>
    <w:p w14:paraId="598EF081" w14:textId="573E6FE5" w:rsidR="000B1006" w:rsidRDefault="000B1006" w:rsidP="00537CE2"/>
    <w:sectPr w:rsidR="000B1006">
      <w:footerReference w:type="default" r:id="rId21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68FEF8" w14:textId="77777777" w:rsidR="005D7283" w:rsidRDefault="005D7283" w:rsidP="00BD7F80">
      <w:pPr>
        <w:spacing w:after="0"/>
      </w:pPr>
      <w:r>
        <w:separator/>
      </w:r>
    </w:p>
  </w:endnote>
  <w:endnote w:type="continuationSeparator" w:id="0">
    <w:p w14:paraId="4694D28C" w14:textId="77777777" w:rsidR="005D7283" w:rsidRDefault="005D7283" w:rsidP="00BD7F8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345F45" w14:textId="77777777" w:rsidR="00BD7F80" w:rsidRDefault="00BD7F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F336CF" w14:textId="77777777" w:rsidR="005D7283" w:rsidRDefault="005D7283" w:rsidP="00BD7F80">
      <w:pPr>
        <w:spacing w:after="0"/>
      </w:pPr>
      <w:r>
        <w:separator/>
      </w:r>
    </w:p>
  </w:footnote>
  <w:footnote w:type="continuationSeparator" w:id="0">
    <w:p w14:paraId="2F0E38C1" w14:textId="77777777" w:rsidR="005D7283" w:rsidRDefault="005D7283" w:rsidP="00BD7F80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A2A007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FD4E2E0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902641474">
    <w:abstractNumId w:val="0"/>
  </w:num>
  <w:num w:numId="2" w16cid:durableId="42221089">
    <w:abstractNumId w:val="1"/>
  </w:num>
  <w:num w:numId="3" w16cid:durableId="1807895406">
    <w:abstractNumId w:val="1"/>
  </w:num>
  <w:num w:numId="4" w16cid:durableId="290475465">
    <w:abstractNumId w:val="1"/>
  </w:num>
  <w:num w:numId="5" w16cid:durableId="2117419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B1006"/>
    <w:rsid w:val="000B1006"/>
    <w:rsid w:val="00204814"/>
    <w:rsid w:val="003B7013"/>
    <w:rsid w:val="00417492"/>
    <w:rsid w:val="00537CE2"/>
    <w:rsid w:val="005D7283"/>
    <w:rsid w:val="00AC4E3D"/>
    <w:rsid w:val="00BD7F80"/>
    <w:rsid w:val="00C21C92"/>
    <w:rsid w:val="00F417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EB7E41"/>
  <w15:docId w15:val="{C84BD7E0-2526-4640-A452-A349881048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er" w:uiPriority="99"/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iPriority w:val="99"/>
    <w:rsid w:val="00BD7F80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BD7F80"/>
  </w:style>
  <w:style w:type="paragraph" w:styleId="Footer">
    <w:name w:val="footer"/>
    <w:basedOn w:val="Normal"/>
    <w:link w:val="FooterChar"/>
    <w:uiPriority w:val="99"/>
    <w:rsid w:val="00BD7F80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D7F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5.jpeg"/><Relationship Id="rId18" Type="http://schemas.openxmlformats.org/officeDocument/2006/relationships/image" Target="media/image10.jpe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image" Target="media/image9.jpeg"/><Relationship Id="rId2" Type="http://schemas.openxmlformats.org/officeDocument/2006/relationships/numbering" Target="numbering.xml"/><Relationship Id="rId16" Type="http://schemas.openxmlformats.org/officeDocument/2006/relationships/image" Target="media/image8.jpeg"/><Relationship Id="rId20" Type="http://schemas.openxmlformats.org/officeDocument/2006/relationships/hyperlink" Target="https://smart-sorting-ai-docs.web.app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5" Type="http://schemas.openxmlformats.org/officeDocument/2006/relationships/image" Target="media/image7.jpeg"/><Relationship Id="rId23" Type="http://schemas.openxmlformats.org/officeDocument/2006/relationships/theme" Target="theme/theme1.xml"/><Relationship Id="rId10" Type="http://schemas.openxmlformats.org/officeDocument/2006/relationships/image" Target="media/image2.jpeg"/><Relationship Id="rId19" Type="http://schemas.openxmlformats.org/officeDocument/2006/relationships/hyperlink" Target="https://smart-sorting-ai.web.ap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azoai.com/news/20231004/AI-in-Fruit-Quality-Assessment-A-Bibliometric-Exploration-of-Non-Destructive-Testing.aspx" TargetMode="External"/><Relationship Id="rId14" Type="http://schemas.openxmlformats.org/officeDocument/2006/relationships/image" Target="media/image6.jpe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7315A4-D00B-4D09-8A4B-1721702569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1</Pages>
  <Words>1220</Words>
  <Characters>6956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aby Shalini Sontem</dc:creator>
  <cp:keywords/>
  <cp:lastModifiedBy>Baby Shalini Sontem</cp:lastModifiedBy>
  <cp:revision>2</cp:revision>
  <dcterms:created xsi:type="dcterms:W3CDTF">2025-08-03T17:17:00Z</dcterms:created>
  <dcterms:modified xsi:type="dcterms:W3CDTF">2025-08-03T17:17:00Z</dcterms:modified>
</cp:coreProperties>
</file>